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4D753FF6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F47F80">
        <w:rPr>
          <w:sz w:val="24"/>
          <w:szCs w:val="24"/>
          <w:lang w:val="en-GB"/>
        </w:rPr>
        <w:t>Louisiana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631DF60D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2620B2"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If 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default" r:id="rId7"/>
      <w:footerReference w:type="default" r:id="rId8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FC8AC5" w14:textId="77777777" w:rsidR="00F61C44" w:rsidRDefault="00F61C44" w:rsidP="00CB37D9">
      <w:pPr>
        <w:spacing w:after="0" w:line="240" w:lineRule="auto"/>
      </w:pPr>
      <w:r>
        <w:separator/>
      </w:r>
    </w:p>
  </w:endnote>
  <w:endnote w:type="continuationSeparator" w:id="0">
    <w:p w14:paraId="75E74085" w14:textId="77777777" w:rsidR="00F61C44" w:rsidRDefault="00F61C44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166AD5" w14:textId="77777777" w:rsidR="00F61C44" w:rsidRDefault="00F61C44" w:rsidP="00CB37D9">
      <w:pPr>
        <w:spacing w:after="0" w:line="240" w:lineRule="auto"/>
      </w:pPr>
      <w:r>
        <w:separator/>
      </w:r>
    </w:p>
  </w:footnote>
  <w:footnote w:type="continuationSeparator" w:id="0">
    <w:p w14:paraId="72C2FFEC" w14:textId="77777777" w:rsidR="00F61C44" w:rsidRDefault="00F61C44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34EC8"/>
    <w:rsid w:val="00045C15"/>
    <w:rsid w:val="00084D34"/>
    <w:rsid w:val="000926AA"/>
    <w:rsid w:val="000C43A6"/>
    <w:rsid w:val="000D10EF"/>
    <w:rsid w:val="00115EBA"/>
    <w:rsid w:val="001511CC"/>
    <w:rsid w:val="00181BFB"/>
    <w:rsid w:val="00213AF9"/>
    <w:rsid w:val="002620B2"/>
    <w:rsid w:val="00283ABC"/>
    <w:rsid w:val="00297A19"/>
    <w:rsid w:val="002D0FCE"/>
    <w:rsid w:val="00307DFD"/>
    <w:rsid w:val="0039344E"/>
    <w:rsid w:val="003B24BC"/>
    <w:rsid w:val="003B7112"/>
    <w:rsid w:val="003D2FAA"/>
    <w:rsid w:val="003F3E90"/>
    <w:rsid w:val="00426C19"/>
    <w:rsid w:val="00473500"/>
    <w:rsid w:val="0049427D"/>
    <w:rsid w:val="004A31CE"/>
    <w:rsid w:val="004B0D2A"/>
    <w:rsid w:val="004F1CD0"/>
    <w:rsid w:val="004F5D47"/>
    <w:rsid w:val="00570A17"/>
    <w:rsid w:val="005F0103"/>
    <w:rsid w:val="00651AD0"/>
    <w:rsid w:val="00654088"/>
    <w:rsid w:val="006820EC"/>
    <w:rsid w:val="006B481C"/>
    <w:rsid w:val="006D2C62"/>
    <w:rsid w:val="006F5F60"/>
    <w:rsid w:val="00750B94"/>
    <w:rsid w:val="00817C7B"/>
    <w:rsid w:val="00831A9F"/>
    <w:rsid w:val="008A0792"/>
    <w:rsid w:val="008C0D67"/>
    <w:rsid w:val="009146FD"/>
    <w:rsid w:val="00943754"/>
    <w:rsid w:val="00945588"/>
    <w:rsid w:val="00976859"/>
    <w:rsid w:val="009840EF"/>
    <w:rsid w:val="00992B32"/>
    <w:rsid w:val="009A7724"/>
    <w:rsid w:val="009D10A1"/>
    <w:rsid w:val="009F0473"/>
    <w:rsid w:val="00A01E37"/>
    <w:rsid w:val="00A17025"/>
    <w:rsid w:val="00A56F25"/>
    <w:rsid w:val="00A736AC"/>
    <w:rsid w:val="00AD6FC0"/>
    <w:rsid w:val="00B32A3C"/>
    <w:rsid w:val="00B7216C"/>
    <w:rsid w:val="00B7662D"/>
    <w:rsid w:val="00BC0F62"/>
    <w:rsid w:val="00BC37AA"/>
    <w:rsid w:val="00BC4982"/>
    <w:rsid w:val="00BF77C4"/>
    <w:rsid w:val="00C40F17"/>
    <w:rsid w:val="00C55AF5"/>
    <w:rsid w:val="00C576A9"/>
    <w:rsid w:val="00C91B90"/>
    <w:rsid w:val="00CB37D9"/>
    <w:rsid w:val="00CD6FD8"/>
    <w:rsid w:val="00D54234"/>
    <w:rsid w:val="00D6485F"/>
    <w:rsid w:val="00D8575F"/>
    <w:rsid w:val="00DD2CCC"/>
    <w:rsid w:val="00E9546D"/>
    <w:rsid w:val="00F1628E"/>
    <w:rsid w:val="00F3734B"/>
    <w:rsid w:val="00F47F80"/>
    <w:rsid w:val="00F61C44"/>
    <w:rsid w:val="00F676D4"/>
    <w:rsid w:val="00F717F2"/>
    <w:rsid w:val="00F9054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7</Words>
  <Characters>152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2T01:01:00Z</cp:lastPrinted>
  <dcterms:created xsi:type="dcterms:W3CDTF">2020-07-02T01:02:00Z</dcterms:created>
  <dcterms:modified xsi:type="dcterms:W3CDTF">2020-07-02T01:02:00Z</dcterms:modified>
</cp:coreProperties>
</file>